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b87ea1b34fd868645f44eab97f98ce28ab16bfd"/>
    <w:p>
      <w:pPr>
        <w:pStyle w:val="Heading1"/>
      </w:pPr>
      <w:r>
        <w:t xml:space="preserve">Cover Letter for Dentist Position in United Kingdom London</w:t>
      </w:r>
    </w:p>
    <w:p>
      <w:pPr>
        <w:pStyle w:val="FirstParagraph"/>
      </w:pPr>
      <w:r>
        <w:rPr>
          <w:bCs/>
          <w:b/>
        </w:rPr>
        <w:t xml:space="preserve">Date:</w:t>
      </w:r>
      <w:r>
        <w:t xml:space="preserve"> </w:t>
      </w:r>
      <w:r>
        <w:t xml:space="preserve">[Insert Date]</w:t>
      </w:r>
    </w:p>
    <w:p>
      <w:pPr>
        <w:pStyle w:val="BodyText"/>
      </w:pPr>
      <w:r>
        <w:rPr>
          <w:bCs/>
          <w:b/>
        </w:rPr>
        <w:t xml:space="preserve">Recipient's Name:</w:t>
      </w:r>
      <w:r>
        <w:br/>
      </w:r>
      <w:r>
        <w:t xml:space="preserve">[Hiring Manager's Name]</w:t>
      </w:r>
      <w:r>
        <w:br/>
      </w:r>
      <w:r>
        <w:t xml:space="preserve">[Practice Name]</w:t>
      </w:r>
      <w:r>
        <w:br/>
      </w:r>
      <w:r>
        <w:t xml:space="preserve">[Practice Address]</w:t>
      </w:r>
      <w:r>
        <w:br/>
      </w:r>
      <w:r>
        <w:t xml:space="preserve">London, United Kingdom</w:t>
      </w:r>
    </w:p>
    <w:p>
      <w:pPr>
        <w:pStyle w:val="BodyText"/>
      </w:pPr>
      <w:r>
        <w:t xml:space="preserve">Dear [Hiring Manager's Name],</w:t>
      </w:r>
    </w:p>
    <w:p>
      <w:pPr>
        <w:pStyle w:val="BodyText"/>
      </w:pPr>
      <w:r>
        <w:t xml:space="preserve">I am writing to express my enthusiastic interest in the Dentist position at your practice in the United Kingdom London. As a dedicated and experienced dental professional with a passion for delivering exceptional patient care, I am eager to contribute my skills, knowledge, and commitment to excellence within the vibrant and dynamic healthcare environment of London. My background in general dentistry, combined with a deep understanding of the unique challenges and opportunities that come with practicing in one of the world’s most diverse cities, aligns perfectly with your practice’s mission to provide high-quality dental services to a multicultural patient base.</w:t>
      </w:r>
    </w:p>
    <w:p>
      <w:pPr>
        <w:pStyle w:val="BodyText"/>
      </w:pPr>
      <w:r>
        <w:t xml:space="preserve">Throughout my career as a Dentist, I have focused on building strong relationships with patients while maintaining rigorous standards of clinical excellence. My journey began with [Name of Dental School or Training Institution], where I earned my [Degree in Dentistry, e.g., BDS or MSc in Dental Surgery]. This foundational education equipped me with the technical expertise and theoretical knowledge necessary to diagnose, treat, and prevent a wide range of dental conditions. Over the years, I have honed my skills in areas such as restorative dentistry, preventive care, cosmetic procedures, and pediatric dentistry, ensuring that I can cater to patients of all ages and needs.</w:t>
      </w:r>
    </w:p>
    <w:p>
      <w:pPr>
        <w:pStyle w:val="BodyText"/>
      </w:pPr>
      <w:r>
        <w:t xml:space="preserve">What sets me apart as a Dentist is my unwavering commitment to patient-centered care. In the United Kingdom London, where cultural diversity is a hallmark of daily life, I have developed the ability to communicate effectively with patients from various backgrounds. My fluency in [mention languages if applicable] and my sensitivity to cultural differences enable me to create a welcoming and inclusive environment for every individual who walks through the practice doors. Whether it’s explaining complex treatment options in simple terms or addressing anxieties about dental procedures, I prioritize transparency, empathy, and trust.</w:t>
      </w:r>
    </w:p>
    <w:p>
      <w:pPr>
        <w:pStyle w:val="BodyText"/>
      </w:pPr>
      <w:r>
        <w:t xml:space="preserve">Working in the United Kingdom London has further enriched my professional growth. The healthcare landscape here is characterized by its high standards, innovative technologies, and a strong emphasis on patient outcomes. I have actively engaged with the local dental community through [mention any relevant associations or events], which has allowed me to stay updated on the latest advancements in dentistry while contributing to initiatives that promote oral health awareness. For instance, I recently participated in a public outreach program organized by the British Dental Association (BDA), where we provided free dental screenings and educational workshops to underserved communities in London. Such experiences have reinforced my belief that dentistry is not just about treating teeth but also about empowering patients to take control of their overall well-being.</w:t>
      </w:r>
    </w:p>
    <w:p>
      <w:pPr>
        <w:pStyle w:val="BodyText"/>
      </w:pPr>
      <w:r>
        <w:t xml:space="preserve">As a Dentist, I am particularly drawn to your practice’s reputation for [mention specific qualities of the practice, e.g., "innovative approaches to patient care" or "a focus on holistic dental solutions"]. The opportunity to join a team that values both clinical precision and compassionate care resonates deeply with my professional philosophy. I am especially impressed by your commitment to [mention any specific practice values, e.g., "integrating cutting-edge technology into daily operations" or "fostering a collaborative work environment"]. I am confident that my expertise in [specific areas of dentistry] and my ability to adapt to diverse clinical settings would make me a valuable asset to your team.</w:t>
      </w:r>
    </w:p>
    <w:p>
      <w:pPr>
        <w:pStyle w:val="BodyText"/>
      </w:pPr>
      <w:r>
        <w:t xml:space="preserve">In the United Kingdom London, where the demand for skilled Dentists continues to grow, I have also developed a keen understanding of the regulatory and administrative requirements of practicing in this region. My experience with [mention relevant experience, e.g., "NHS dental services" or "private practice compliance"] has prepared me to navigate the complexities of UK healthcare systems while maintaining a focus on delivering cost-effective and sustainable solutions for patients. I am also well-versed in the use of modern dental software and electronic health records, which enables me to streamline workflows and ensure seamless communication with colleagues and patients alike.</w:t>
      </w:r>
    </w:p>
    <w:p>
      <w:pPr>
        <w:pStyle w:val="BodyText"/>
      </w:pPr>
      <w:r>
        <w:t xml:space="preserve">What excites me most about the opportunity to join your practice is the chance to contribute to a thriving dental community in London. As a Dentist, I am driven by the desire to make a meaningful impact on individuals’ lives through improved oral health. Whether it’s helping a child overcome their fear of dental visits or guiding an adult through a complex restorative treatment, I approach every patient with the same level of dedication and professionalism. My goal is not only to meet but to exceed expectations, ensuring that every visit leaves patients feeling informed, confident, and satisfied.</w:t>
      </w:r>
    </w:p>
    <w:p>
      <w:pPr>
        <w:pStyle w:val="BodyText"/>
      </w:pPr>
      <w:r>
        <w:t xml:space="preserve">I would be honored to bring my skills and passion for dentistry to your practice in the United Kingdom London. I am eager to discuss how my background, values, and vision align with your practice’s goals. Thank you for considering my application. I look forward to the opportunity to further explore how I can contribute to your team’s continued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United Kingdom London</dc:title>
  <dc:creator/>
  <cp:keywords/>
  <dcterms:created xsi:type="dcterms:W3CDTF">2026-07-24T00:05:54Z</dcterms:created>
  <dcterms:modified xsi:type="dcterms:W3CDTF">2026-07-24T00:05:54Z</dcterms:modified>
</cp:coreProperties>
</file>

<file path=docProps/custom.xml><?xml version="1.0" encoding="utf-8"?>
<Properties xmlns="http://schemas.openxmlformats.org/officeDocument/2006/custom-properties" xmlns:vt="http://schemas.openxmlformats.org/officeDocument/2006/docPropsVTypes"/>
</file>